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79992" w14:textId="77777777" w:rsidR="00111CB6" w:rsidRPr="00B72471" w:rsidRDefault="00111CB6" w:rsidP="00111CB6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chnical Report Writing as a Pedagogic Genre: Metadiscourse Features of Proximity and Positioning</w:t>
      </w:r>
      <w:r w:rsidRPr="00B724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in Student Writing </w:t>
      </w:r>
    </w:p>
    <w:p w14:paraId="7EB71A23" w14:textId="77777777" w:rsidR="00740DBD" w:rsidRDefault="00740DBD" w:rsidP="00740DBD">
      <w:pPr>
        <w:rPr>
          <w:highlight w:val="yellow"/>
        </w:rPr>
      </w:pPr>
    </w:p>
    <w:p w14:paraId="51729BA3" w14:textId="77777777" w:rsidR="00740DBD" w:rsidRDefault="00740DBD" w:rsidP="00740DBD">
      <w:pPr>
        <w:rPr>
          <w:highlight w:val="yellow"/>
        </w:rPr>
      </w:pPr>
    </w:p>
    <w:tbl>
      <w:tblPr>
        <w:tblW w:w="5126" w:type="dxa"/>
        <w:jc w:val="center"/>
        <w:tblLook w:val="04A0" w:firstRow="1" w:lastRow="0" w:firstColumn="1" w:lastColumn="0" w:noHBand="0" w:noVBand="1"/>
      </w:tblPr>
      <w:tblGrid>
        <w:gridCol w:w="1480"/>
        <w:gridCol w:w="1320"/>
        <w:gridCol w:w="1359"/>
        <w:gridCol w:w="967"/>
      </w:tblGrid>
      <w:tr w:rsidR="00740DBD" w:rsidRPr="002F6F89" w14:paraId="1E5EF081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C99DD9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Facet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5B95B4F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Frequency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2F0B87F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 xml:space="preserve">Percentage 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7E2AEF7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kern w:val="0"/>
                <w:lang w:val="en-GB" w:eastAsia="en-GB"/>
                <w14:ligatures w14:val="none"/>
              </w:rPr>
            </w:pPr>
            <w:proofErr w:type="spellStart"/>
            <w:r w:rsidRPr="002F6F89">
              <w:rPr>
                <w:rFonts w:eastAsia="Times New Roman"/>
                <w:b/>
                <w:bCs/>
                <w:i/>
                <w:iCs/>
                <w:color w:val="000000"/>
                <w:kern w:val="0"/>
                <w:lang w:val="en-GB" w:eastAsia="en-GB"/>
                <w14:ligatures w14:val="none"/>
              </w:rPr>
              <w:t>ptw</w:t>
            </w:r>
            <w:proofErr w:type="spellEnd"/>
          </w:p>
        </w:tc>
      </w:tr>
      <w:tr w:rsidR="00740DBD" w:rsidRPr="002F6F89" w14:paraId="5209FAF4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D563C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Argument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221FAD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499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260E8F" w14:textId="77777777" w:rsidR="00740DBD" w:rsidRPr="002F6F89" w:rsidRDefault="00740DB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7.37%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094E33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.85</w:t>
            </w:r>
          </w:p>
        </w:tc>
      </w:tr>
      <w:tr w:rsidR="00740DBD" w:rsidRPr="002F6F89" w14:paraId="7148DF95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ED495E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Organizatio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24761D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82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D3FDA5" w14:textId="77777777" w:rsidR="00740DBD" w:rsidRPr="002F6F89" w:rsidRDefault="00740DB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3.88%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B664E0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5.37</w:t>
            </w:r>
          </w:p>
        </w:tc>
      </w:tr>
      <w:tr w:rsidR="00740DBD" w:rsidRPr="002F6F89" w14:paraId="4F016E13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63ADD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Credibilit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FCDAC5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6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619109" w14:textId="77777777" w:rsidR="00740DBD" w:rsidRPr="002F6F89" w:rsidRDefault="00740DB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0.81%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5B51A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0.31</w:t>
            </w:r>
          </w:p>
        </w:tc>
      </w:tr>
      <w:tr w:rsidR="00740DBD" w:rsidRPr="002F6F89" w14:paraId="1D84B232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8C19F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Stanc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8A7C2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2319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28A3C2" w14:textId="77777777" w:rsidR="00740DBD" w:rsidRPr="002F6F89" w:rsidRDefault="00740DB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60.54%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EFAB4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23.43</w:t>
            </w:r>
          </w:p>
        </w:tc>
      </w:tr>
      <w:tr w:rsidR="00740DBD" w:rsidRPr="002F6F89" w14:paraId="50B57770" w14:textId="77777777" w:rsidTr="00201524">
        <w:trPr>
          <w:trHeight w:val="342"/>
          <w:jc w:val="center"/>
        </w:trPr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B4E3BC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Engageme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916648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354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90DC0D5" w14:textId="77777777" w:rsidR="00740DBD" w:rsidRPr="002F6F89" w:rsidRDefault="00740DBD" w:rsidP="00201524">
            <w:pPr>
              <w:spacing w:after="0" w:line="240" w:lineRule="auto"/>
              <w:jc w:val="right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17.40%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FAB7BB3" w14:textId="77777777" w:rsidR="00740DBD" w:rsidRPr="002F6F89" w:rsidRDefault="00740DBD" w:rsidP="00201524">
            <w:pPr>
              <w:spacing w:after="0" w:line="240" w:lineRule="auto"/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2F6F89">
              <w:rPr>
                <w:rFonts w:eastAsia="Times New Roman"/>
                <w:color w:val="000000"/>
                <w:kern w:val="0"/>
                <w:lang w:val="en-GB" w:eastAsia="en-GB"/>
                <w14:ligatures w14:val="none"/>
              </w:rPr>
              <w:t>6.73</w:t>
            </w:r>
          </w:p>
        </w:tc>
      </w:tr>
    </w:tbl>
    <w:p w14:paraId="5CB3F5BA" w14:textId="77777777" w:rsidR="00740DBD" w:rsidRDefault="00740DBD" w:rsidP="00740DBD"/>
    <w:p w14:paraId="7EE6CBF0" w14:textId="60BD8E04" w:rsidR="00740DBD" w:rsidRDefault="00740DBD" w:rsidP="00740DBD">
      <w:r>
        <w:t xml:space="preserve">Table </w:t>
      </w:r>
      <w:r w:rsidR="00815BB3">
        <w:t>1</w:t>
      </w:r>
      <w:r>
        <w:t>: Frequency of proximity facets in technical reports (per 1000 words)</w:t>
      </w:r>
    </w:p>
    <w:p w14:paraId="772AC18D" w14:textId="77777777" w:rsidR="006913FC" w:rsidRDefault="006913FC"/>
    <w:sectPr w:rsidR="00691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MDA3tgACA0MLEyUdpeDU4uLM/DyQAqNaACtJa4AsAAAA"/>
  </w:docVars>
  <w:rsids>
    <w:rsidRoot w:val="00740DBD"/>
    <w:rsid w:val="00041A67"/>
    <w:rsid w:val="00111CB6"/>
    <w:rsid w:val="002430E8"/>
    <w:rsid w:val="003A4F0C"/>
    <w:rsid w:val="006913FC"/>
    <w:rsid w:val="00740DBD"/>
    <w:rsid w:val="00815BB3"/>
    <w:rsid w:val="00DF014C"/>
    <w:rsid w:val="00EA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A79A2"/>
  <w15:chartTrackingRefBased/>
  <w15:docId w15:val="{FD78991E-C85A-4816-B172-FBB0A46F2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BD"/>
    <w:rPr>
      <w:rFonts w:ascii="Times New Roman" w:hAnsi="Times New Roman" w:cs="Times New Roman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ul Tewari</dc:creator>
  <cp:keywords/>
  <dc:description/>
  <cp:lastModifiedBy>Vijayakumar Chintalapalli</cp:lastModifiedBy>
  <cp:revision>5</cp:revision>
  <dcterms:created xsi:type="dcterms:W3CDTF">2025-04-08T11:08:00Z</dcterms:created>
  <dcterms:modified xsi:type="dcterms:W3CDTF">2025-08-30T06:36:00Z</dcterms:modified>
</cp:coreProperties>
</file>